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A10869" w14:textId="3FD931E4" w:rsidR="00F04EDE" w:rsidRPr="00F04EDE" w:rsidRDefault="00FD433A" w:rsidP="00CF3978">
      <w:pPr>
        <w:jc w:val="center"/>
        <w:rPr>
          <w:sz w:val="20"/>
        </w:rPr>
        <w:sectPr w:rsidR="00F04EDE" w:rsidRPr="00F04EDE" w:rsidSect="00CF3978">
          <w:footerReference w:type="default" r:id="rId6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F04EDE">
        <w:rPr>
          <w:rFonts w:ascii="Century Gothic" w:hAnsi="Century Gothic" w:cstheme="majorHAnsi"/>
          <w:b/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46A445" wp14:editId="66AF9E02">
                <wp:simplePos x="0" y="0"/>
                <wp:positionH relativeFrom="column">
                  <wp:posOffset>3438525</wp:posOffset>
                </wp:positionH>
                <wp:positionV relativeFrom="paragraph">
                  <wp:posOffset>1085850</wp:posOffset>
                </wp:positionV>
                <wp:extent cx="0" cy="7572375"/>
                <wp:effectExtent l="0" t="0" r="1905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5723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C2C381" id="Straight Connector 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0.75pt,85.5pt" to="270.75pt,68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" strokecolor="gray [1629]" strokeweight=".5pt">
                <v:stroke dashstyle="dash" joinstyle="miter"/>
              </v:line>
            </w:pict>
          </mc:Fallback>
        </mc:AlternateContent>
      </w:r>
      <w:r w:rsidR="00CF3978" w:rsidRPr="00F04EDE">
        <w:rPr>
          <w:rFonts w:ascii="Futura Std Light" w:hAnsi="Futura Std Light" w:cs="Arial"/>
          <w:b/>
          <w:noProof/>
          <w:sz w:val="20"/>
          <w:szCs w:val="20"/>
        </w:rPr>
        <w:drawing>
          <wp:inline distT="0" distB="0" distL="0" distR="0" wp14:anchorId="1BDF2B4B" wp14:editId="1B075B0F">
            <wp:extent cx="1485900" cy="9093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 TPC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562" cy="914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8D1F0" w14:textId="37D4658F" w:rsidR="00CF3978" w:rsidRPr="00E02401" w:rsidRDefault="00CF3978" w:rsidP="00CF3978">
      <w:pPr>
        <w:pStyle w:val="MenuHeadline"/>
        <w:rPr>
          <w:sz w:val="20"/>
        </w:rPr>
      </w:pPr>
      <w:r w:rsidRPr="00E02401">
        <w:rPr>
          <w:sz w:val="32"/>
        </w:rPr>
        <w:t>FOR THE TABLE</w:t>
      </w:r>
    </w:p>
    <w:p w14:paraId="66769F39" w14:textId="77777777" w:rsidR="000052B5" w:rsidRPr="00E02401" w:rsidRDefault="000052B5" w:rsidP="000052B5">
      <w:pPr>
        <w:pStyle w:val="MenuDescription"/>
        <w:rPr>
          <w:sz w:val="16"/>
        </w:rPr>
      </w:pPr>
    </w:p>
    <w:p w14:paraId="70B8A4DB" w14:textId="6C0B7097" w:rsidR="00566AAF" w:rsidRPr="00E02401" w:rsidRDefault="00566AAF" w:rsidP="00566AAF">
      <w:pPr>
        <w:pStyle w:val="MenuTitle"/>
      </w:pPr>
      <w:r w:rsidRPr="00E02401">
        <w:t>Wild Albacore Tuna TarTar | 16</w:t>
      </w:r>
    </w:p>
    <w:p w14:paraId="76995EDD" w14:textId="70B1DB41" w:rsidR="00566AAF" w:rsidRPr="00E02401" w:rsidRDefault="00566AAF" w:rsidP="00566AAF">
      <w:pPr>
        <w:pStyle w:val="MenuDescription"/>
        <w:rPr>
          <w:sz w:val="22"/>
        </w:rPr>
      </w:pPr>
      <w:r w:rsidRPr="00E02401">
        <w:rPr>
          <w:sz w:val="22"/>
        </w:rPr>
        <w:t>Cucumber, Avocado, Tomato, Sesame Soy, Sriracha Aioli, Yuzu, Crispy Wontons</w:t>
      </w:r>
    </w:p>
    <w:p w14:paraId="3D5366A5" w14:textId="77777777" w:rsidR="00566AAF" w:rsidRPr="00E02401" w:rsidRDefault="00566AAF" w:rsidP="00566AAF">
      <w:pPr>
        <w:pStyle w:val="MenuDescription"/>
        <w:rPr>
          <w:sz w:val="16"/>
        </w:rPr>
      </w:pPr>
    </w:p>
    <w:p w14:paraId="7117E499" w14:textId="79349BE0" w:rsidR="00566AAF" w:rsidRPr="00E02401" w:rsidRDefault="00E02401" w:rsidP="00566AAF">
      <w:pPr>
        <w:pStyle w:val="MenuTitle"/>
      </w:pPr>
      <w:proofErr w:type="spellStart"/>
      <w:r w:rsidRPr="00E02401">
        <w:t>Jidori</w:t>
      </w:r>
      <w:proofErr w:type="spellEnd"/>
      <w:r w:rsidRPr="00E02401">
        <w:t xml:space="preserve"> </w:t>
      </w:r>
      <w:r w:rsidR="00566AAF" w:rsidRPr="00E02401">
        <w:t>Chicken Lettuce Wrap | 13</w:t>
      </w:r>
    </w:p>
    <w:p w14:paraId="2E7AA8AC" w14:textId="6E952D67" w:rsidR="00CF3978" w:rsidRPr="00E02401" w:rsidRDefault="00566AAF" w:rsidP="00CF3978">
      <w:pPr>
        <w:pStyle w:val="MenuDescription"/>
        <w:rPr>
          <w:sz w:val="22"/>
        </w:rPr>
      </w:pPr>
      <w:r w:rsidRPr="00E02401">
        <w:rPr>
          <w:sz w:val="22"/>
        </w:rPr>
        <w:t>Sesame Soy Chicken, Grilled Onion, Bean Sprouts, Daikon Radish, Red Cabbage, Thai Cucumber, Cashew Mint Sauce, Shredded Carrot</w:t>
      </w:r>
    </w:p>
    <w:p w14:paraId="6BFBB1FD" w14:textId="77777777" w:rsidR="00566AAF" w:rsidRPr="00E02401" w:rsidRDefault="00566AAF" w:rsidP="00CF3978">
      <w:pPr>
        <w:pStyle w:val="MenuDescription"/>
        <w:rPr>
          <w:sz w:val="16"/>
        </w:rPr>
      </w:pPr>
    </w:p>
    <w:p w14:paraId="32A5A913" w14:textId="1B04556D" w:rsidR="00CF3978" w:rsidRPr="00E02401" w:rsidRDefault="00CF3978" w:rsidP="00CF3978">
      <w:pPr>
        <w:pStyle w:val="MenuTitle"/>
      </w:pPr>
      <w:bookmarkStart w:id="0" w:name="_Hlk526896070"/>
      <w:r w:rsidRPr="00E02401">
        <w:t>Shrimp Tacos | 1</w:t>
      </w:r>
      <w:r w:rsidR="00566AAF" w:rsidRPr="00E02401">
        <w:t>1</w:t>
      </w:r>
    </w:p>
    <w:p w14:paraId="6AD81FF2" w14:textId="1D8DB06D" w:rsidR="00CF3978" w:rsidRPr="00E02401" w:rsidRDefault="00566AAF" w:rsidP="00CF3978">
      <w:pPr>
        <w:pStyle w:val="MenuDescription"/>
        <w:rPr>
          <w:sz w:val="22"/>
        </w:rPr>
      </w:pPr>
      <w:r w:rsidRPr="00E02401">
        <w:rPr>
          <w:sz w:val="22"/>
        </w:rPr>
        <w:t>Pineapple Pico de Gallo, Spicy Cabbage Slaw, Chipotle Aioli, Hand Pressed Corn Tortilla</w:t>
      </w:r>
    </w:p>
    <w:p w14:paraId="5FB60DD4" w14:textId="77777777" w:rsidR="00566AAF" w:rsidRPr="00E02401" w:rsidRDefault="00566AAF" w:rsidP="00CF3978">
      <w:pPr>
        <w:pStyle w:val="MenuDescription"/>
        <w:rPr>
          <w:sz w:val="16"/>
        </w:rPr>
      </w:pPr>
    </w:p>
    <w:p w14:paraId="793F4C0F" w14:textId="3EDE6E50" w:rsidR="00CF3978" w:rsidRPr="00E02401" w:rsidRDefault="00CF3978" w:rsidP="00CF3978">
      <w:pPr>
        <w:pStyle w:val="MenuTitle"/>
      </w:pPr>
      <w:r w:rsidRPr="00E02401">
        <w:t>Quesadilla | 10</w:t>
      </w:r>
    </w:p>
    <w:bookmarkEnd w:id="0"/>
    <w:p w14:paraId="23748E81" w14:textId="77777777" w:rsidR="00566AAF" w:rsidRPr="00E02401" w:rsidRDefault="00566AAF" w:rsidP="00566AAF">
      <w:pPr>
        <w:pStyle w:val="MenuDescription"/>
        <w:rPr>
          <w:sz w:val="22"/>
        </w:rPr>
      </w:pPr>
      <w:r w:rsidRPr="00E02401">
        <w:rPr>
          <w:sz w:val="22"/>
        </w:rPr>
        <w:t>Oaxaca &amp; Jack Cheese, Grilled Onion, Sour Cream, Avocado, Salsa</w:t>
      </w:r>
    </w:p>
    <w:p w14:paraId="0B9D725C" w14:textId="3A9F45CF" w:rsidR="00566AAF" w:rsidRPr="00E02401" w:rsidRDefault="00566AAF" w:rsidP="00566AAF">
      <w:pPr>
        <w:pStyle w:val="MenuDescription"/>
        <w:rPr>
          <w:sz w:val="22"/>
        </w:rPr>
      </w:pPr>
      <w:r w:rsidRPr="00E02401">
        <w:rPr>
          <w:sz w:val="22"/>
        </w:rPr>
        <w:t>Add Chicken 2 | Shrimp 4 | Steak 6</w:t>
      </w:r>
    </w:p>
    <w:p w14:paraId="0B45E9BF" w14:textId="77777777" w:rsidR="00566AAF" w:rsidRPr="00E02401" w:rsidRDefault="00566AAF" w:rsidP="00566AAF">
      <w:pPr>
        <w:pStyle w:val="MenuDescription"/>
        <w:rPr>
          <w:sz w:val="16"/>
        </w:rPr>
      </w:pPr>
    </w:p>
    <w:p w14:paraId="612C038F" w14:textId="49803033" w:rsidR="000052B5" w:rsidRPr="00E02401" w:rsidRDefault="000052B5" w:rsidP="000052B5">
      <w:pPr>
        <w:pStyle w:val="MenuTitle"/>
      </w:pPr>
      <w:r w:rsidRPr="00E02401">
        <w:t>Portabella Fries | 6</w:t>
      </w:r>
    </w:p>
    <w:p w14:paraId="79B6496E" w14:textId="64C092A6" w:rsidR="000052B5" w:rsidRPr="00E02401" w:rsidRDefault="000052B5" w:rsidP="00CF3978">
      <w:pPr>
        <w:pStyle w:val="MenuDescription"/>
        <w:rPr>
          <w:sz w:val="16"/>
        </w:rPr>
      </w:pPr>
      <w:r w:rsidRPr="00E02401">
        <w:rPr>
          <w:sz w:val="22"/>
        </w:rPr>
        <w:t>Sherry Aioli, Parmesan, Fine Herbs</w:t>
      </w:r>
    </w:p>
    <w:p w14:paraId="3C381377" w14:textId="63D4185B" w:rsidR="00CF3978" w:rsidRPr="00E02401" w:rsidRDefault="00CF3978" w:rsidP="00CF3978">
      <w:pPr>
        <w:pStyle w:val="MenuDescription"/>
        <w:rPr>
          <w:sz w:val="16"/>
        </w:rPr>
      </w:pPr>
    </w:p>
    <w:p w14:paraId="2A6276B4" w14:textId="682556D5" w:rsidR="00CF3978" w:rsidRPr="00E02401" w:rsidRDefault="00566AAF" w:rsidP="00CF3978">
      <w:pPr>
        <w:pStyle w:val="MenuHeadline"/>
        <w:rPr>
          <w:sz w:val="32"/>
        </w:rPr>
      </w:pPr>
      <w:r w:rsidRPr="00E02401">
        <w:rPr>
          <w:sz w:val="32"/>
        </w:rPr>
        <w:t>SALADS &amp; SOUP</w:t>
      </w:r>
    </w:p>
    <w:p w14:paraId="6FC72A8A" w14:textId="77777777" w:rsidR="000052B5" w:rsidRPr="00E02401" w:rsidRDefault="000052B5" w:rsidP="000052B5">
      <w:pPr>
        <w:pStyle w:val="MenuDescription"/>
        <w:rPr>
          <w:sz w:val="16"/>
        </w:rPr>
      </w:pPr>
    </w:p>
    <w:p w14:paraId="2FEEECBD" w14:textId="1E81E46D" w:rsidR="00566AAF" w:rsidRPr="00E02401" w:rsidRDefault="000052B5" w:rsidP="00566AAF">
      <w:pPr>
        <w:pStyle w:val="MenuTitle"/>
      </w:pPr>
      <w:r w:rsidRPr="00E02401">
        <w:t>Soup of the Day</w:t>
      </w:r>
      <w:r w:rsidR="00566AAF" w:rsidRPr="00E02401">
        <w:t xml:space="preserve"> | </w:t>
      </w:r>
      <w:r w:rsidRPr="00E02401">
        <w:t>6</w:t>
      </w:r>
    </w:p>
    <w:p w14:paraId="1E709F19" w14:textId="3B5EADC2" w:rsidR="00CF3978" w:rsidRPr="00E02401" w:rsidRDefault="00CF3978" w:rsidP="00CF3978">
      <w:pPr>
        <w:pStyle w:val="MenuDescription"/>
        <w:rPr>
          <w:sz w:val="16"/>
        </w:rPr>
      </w:pPr>
    </w:p>
    <w:p w14:paraId="61945567" w14:textId="2BBEBA66" w:rsidR="00CF3978" w:rsidRPr="00E02401" w:rsidRDefault="00E02401" w:rsidP="00CF3978">
      <w:pPr>
        <w:pStyle w:val="MenuTitle"/>
      </w:pPr>
      <w:proofErr w:type="spellStart"/>
      <w:r w:rsidRPr="00E02401">
        <w:t>Jidori</w:t>
      </w:r>
      <w:proofErr w:type="spellEnd"/>
      <w:r w:rsidRPr="00E02401">
        <w:t xml:space="preserve"> </w:t>
      </w:r>
      <w:r w:rsidR="00CF3978" w:rsidRPr="00E02401">
        <w:t xml:space="preserve">Chicken Caesar </w:t>
      </w:r>
      <w:r w:rsidR="000052B5" w:rsidRPr="00E02401">
        <w:t xml:space="preserve">Salad </w:t>
      </w:r>
      <w:r w:rsidR="00CF3978" w:rsidRPr="00E02401">
        <w:t xml:space="preserve">| </w:t>
      </w:r>
      <w:r w:rsidR="000052B5" w:rsidRPr="00E02401">
        <w:t>12</w:t>
      </w:r>
    </w:p>
    <w:p w14:paraId="129D29A9" w14:textId="1E47F58D" w:rsidR="00CF3978" w:rsidRPr="00E02401" w:rsidRDefault="00CF3978" w:rsidP="00CF3978">
      <w:pPr>
        <w:pStyle w:val="MenuDescription"/>
        <w:rPr>
          <w:sz w:val="22"/>
        </w:rPr>
      </w:pPr>
      <w:r w:rsidRPr="00E02401">
        <w:rPr>
          <w:sz w:val="22"/>
        </w:rPr>
        <w:t>Romaine Lettuce, Grape Tomato, Shaved Parmesan, Torn Croutons, Caesar Dressing</w:t>
      </w:r>
    </w:p>
    <w:p w14:paraId="3253F8AF" w14:textId="583BF3F1" w:rsidR="00CF3978" w:rsidRPr="00E02401" w:rsidRDefault="00CF3978" w:rsidP="00CF3978">
      <w:pPr>
        <w:pStyle w:val="MenuDescription"/>
        <w:rPr>
          <w:sz w:val="16"/>
        </w:rPr>
      </w:pPr>
    </w:p>
    <w:p w14:paraId="68C25FB3" w14:textId="22460541" w:rsidR="00566AAF" w:rsidRPr="00E02401" w:rsidRDefault="00566AAF" w:rsidP="00566AAF">
      <w:pPr>
        <w:pStyle w:val="MenuTitle"/>
      </w:pPr>
      <w:r w:rsidRPr="00E02401">
        <w:t>Cobb Salad | 1</w:t>
      </w:r>
      <w:r w:rsidR="000052B5" w:rsidRPr="00E02401">
        <w:t>2</w:t>
      </w:r>
    </w:p>
    <w:p w14:paraId="7C0DE494" w14:textId="77777777" w:rsidR="000052B5" w:rsidRPr="00E02401" w:rsidRDefault="000052B5" w:rsidP="000052B5">
      <w:pPr>
        <w:pStyle w:val="MenuDescription"/>
        <w:rPr>
          <w:sz w:val="22"/>
        </w:rPr>
      </w:pPr>
      <w:r w:rsidRPr="00E02401">
        <w:rPr>
          <w:sz w:val="22"/>
        </w:rPr>
        <w:t>Avocado, Blue Cheese Crumbles, Green Beans, Golden Beet, Egg, Radish, Bacon, Tomato, Carrot, Scallion, Balsamic Dressing</w:t>
      </w:r>
    </w:p>
    <w:p w14:paraId="72DDA1A0" w14:textId="73F49810" w:rsidR="00CF3978" w:rsidRPr="00E02401" w:rsidRDefault="000052B5" w:rsidP="000052B5">
      <w:pPr>
        <w:pStyle w:val="MenuDescription"/>
        <w:rPr>
          <w:sz w:val="22"/>
        </w:rPr>
      </w:pPr>
      <w:r w:rsidRPr="00E02401">
        <w:rPr>
          <w:sz w:val="22"/>
        </w:rPr>
        <w:t>Add Chicken 5 | Salmon 7 | Steak 9</w:t>
      </w:r>
    </w:p>
    <w:p w14:paraId="097A8BD0" w14:textId="77777777" w:rsidR="000052B5" w:rsidRPr="00E02401" w:rsidRDefault="000052B5" w:rsidP="000052B5">
      <w:pPr>
        <w:pStyle w:val="MenuDescription"/>
        <w:rPr>
          <w:sz w:val="16"/>
        </w:rPr>
      </w:pPr>
    </w:p>
    <w:p w14:paraId="3B8E74DB" w14:textId="601241B2" w:rsidR="00CF3978" w:rsidRPr="00E02401" w:rsidRDefault="000052B5" w:rsidP="00CF3978">
      <w:pPr>
        <w:pStyle w:val="MenuTitle"/>
      </w:pPr>
      <w:r w:rsidRPr="00E02401">
        <w:t xml:space="preserve">Roasted Fuji </w:t>
      </w:r>
      <w:r w:rsidR="00CF3978" w:rsidRPr="00E02401">
        <w:t>Apple Salad | 1</w:t>
      </w:r>
      <w:r w:rsidRPr="00E02401">
        <w:t>2</w:t>
      </w:r>
    </w:p>
    <w:p w14:paraId="3B675B2D" w14:textId="342FEA29" w:rsidR="00CF3978" w:rsidRPr="00E02401" w:rsidRDefault="000052B5" w:rsidP="00CF3978">
      <w:pPr>
        <w:pStyle w:val="MenuDescription"/>
        <w:rPr>
          <w:sz w:val="16"/>
        </w:rPr>
      </w:pPr>
      <w:r w:rsidRPr="00E02401">
        <w:rPr>
          <w:sz w:val="22"/>
        </w:rPr>
        <w:t>Fuji Apples, Candied Pecans, Grapes, Celery, Greens, Endive, Goat Cheese, Cider Vinaigrette</w:t>
      </w:r>
    </w:p>
    <w:p w14:paraId="470D2C98" w14:textId="6E11D5A5" w:rsidR="00CF3978" w:rsidRPr="00E02401" w:rsidRDefault="00CF3978" w:rsidP="00CF3978">
      <w:pPr>
        <w:pStyle w:val="MenuDescription"/>
        <w:rPr>
          <w:sz w:val="16"/>
        </w:rPr>
      </w:pPr>
    </w:p>
    <w:p w14:paraId="5F74B02A" w14:textId="0B7A8B05" w:rsidR="00CF3978" w:rsidRPr="00E02401" w:rsidRDefault="00CF3978" w:rsidP="00CF3978">
      <w:pPr>
        <w:pStyle w:val="MenuTitle"/>
      </w:pPr>
      <w:r w:rsidRPr="00E02401">
        <w:t xml:space="preserve">Steak and Wedge | </w:t>
      </w:r>
      <w:r w:rsidR="00E02401" w:rsidRPr="00E02401">
        <w:t>19</w:t>
      </w:r>
    </w:p>
    <w:p w14:paraId="2A967FF9" w14:textId="376F3616" w:rsidR="000052B5" w:rsidRPr="00E02401" w:rsidRDefault="000052B5" w:rsidP="00F04EDE">
      <w:pPr>
        <w:pStyle w:val="MenuDescription"/>
        <w:rPr>
          <w:sz w:val="22"/>
        </w:rPr>
      </w:pPr>
      <w:r w:rsidRPr="00E02401">
        <w:rPr>
          <w:sz w:val="22"/>
        </w:rPr>
        <w:t>Iceberg, Gorgonzola, Crispy Onion, Tomato, Blue Cheese Dressing, Balsamic</w:t>
      </w:r>
    </w:p>
    <w:p w14:paraId="479E5C6D" w14:textId="77777777" w:rsidR="00A34999" w:rsidRPr="00A011C8" w:rsidRDefault="00A34999" w:rsidP="00A34999">
      <w:pPr>
        <w:pStyle w:val="MenuDescription"/>
        <w:rPr>
          <w:sz w:val="14"/>
        </w:rPr>
      </w:pPr>
    </w:p>
    <w:p w14:paraId="728AB7E2" w14:textId="77777777" w:rsidR="00A34999" w:rsidRPr="00A011C8" w:rsidRDefault="00A34999" w:rsidP="00A34999">
      <w:pPr>
        <w:pStyle w:val="MenuDescription"/>
        <w:rPr>
          <w:sz w:val="14"/>
        </w:rPr>
      </w:pPr>
    </w:p>
    <w:p w14:paraId="28F1AD1A" w14:textId="2CB18AB3" w:rsidR="00CF3978" w:rsidRPr="00E02401" w:rsidRDefault="00A34999" w:rsidP="00F04EDE">
      <w:pPr>
        <w:pStyle w:val="MenuDescription"/>
        <w:rPr>
          <w:rStyle w:val="MenuDescriptionChar"/>
        </w:rPr>
      </w:pPr>
      <w:r>
        <w:br w:type="column"/>
      </w:r>
      <w:r w:rsidR="00F04EDE" w:rsidRPr="00E02401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66027F2" wp14:editId="22C8B6AA">
                <wp:simplePos x="0" y="0"/>
                <wp:positionH relativeFrom="column">
                  <wp:posOffset>402590</wp:posOffset>
                </wp:positionH>
                <wp:positionV relativeFrom="paragraph">
                  <wp:posOffset>9234170</wp:posOffset>
                </wp:positionV>
                <wp:extent cx="6776185" cy="0"/>
                <wp:effectExtent l="0" t="0" r="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7618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42702EFA" id="Straight Connector 8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.7pt,727.1pt" to="565.25pt,72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" strokecolor="gray [1629]" strokeweight=".5pt">
                <v:stroke dashstyle="dash" joinstyle="miter"/>
              </v:line>
            </w:pict>
          </mc:Fallback>
        </mc:AlternateContent>
      </w:r>
      <w:r w:rsidR="00CF3978" w:rsidRPr="00E02401">
        <w:rPr>
          <w:rStyle w:val="MenuHeadlineChar"/>
          <w:sz w:val="32"/>
        </w:rPr>
        <w:t xml:space="preserve">HAND HELD </w:t>
      </w:r>
      <w:r w:rsidR="000052B5" w:rsidRPr="00E02401">
        <w:rPr>
          <w:rStyle w:val="MenuDescriptionChar"/>
          <w:spacing w:val="20"/>
        </w:rPr>
        <w:t>SIDE INCLUDED</w:t>
      </w:r>
    </w:p>
    <w:p w14:paraId="5A8A8267" w14:textId="49D38059" w:rsidR="00CF3978" w:rsidRPr="00E02401" w:rsidRDefault="00CF3978" w:rsidP="00F04EDE">
      <w:pPr>
        <w:pStyle w:val="MenuDescription"/>
        <w:rPr>
          <w:sz w:val="16"/>
        </w:rPr>
      </w:pPr>
    </w:p>
    <w:p w14:paraId="4B8EA6B6" w14:textId="1A6F7561" w:rsidR="00566AAF" w:rsidRPr="00E02401" w:rsidRDefault="00E02401" w:rsidP="00566AAF">
      <w:pPr>
        <w:pStyle w:val="MenuTitle"/>
      </w:pPr>
      <w:proofErr w:type="spellStart"/>
      <w:r w:rsidRPr="00E02401">
        <w:t>Jidori</w:t>
      </w:r>
      <w:proofErr w:type="spellEnd"/>
      <w:r w:rsidRPr="00E02401">
        <w:t xml:space="preserve"> </w:t>
      </w:r>
      <w:r w:rsidR="00566AAF" w:rsidRPr="00E02401">
        <w:t>Chicken Sandwich | 1</w:t>
      </w:r>
      <w:r w:rsidR="000052B5" w:rsidRPr="00E02401">
        <w:t>2</w:t>
      </w:r>
    </w:p>
    <w:p w14:paraId="1C8FC4D4" w14:textId="185FCBCA" w:rsidR="000052B5" w:rsidRPr="00E02401" w:rsidRDefault="000052B5" w:rsidP="00566AAF">
      <w:pPr>
        <w:pStyle w:val="MenuTitle"/>
        <w:rPr>
          <w:rFonts w:ascii="Futura Std Light" w:hAnsi="Futura Std Light"/>
        </w:rPr>
      </w:pPr>
      <w:bookmarkStart w:id="1" w:name="_Hlk526896137"/>
      <w:proofErr w:type="spellStart"/>
      <w:r w:rsidRPr="00E02401">
        <w:rPr>
          <w:rFonts w:ascii="Futura Std Light" w:hAnsi="Futura Std Light"/>
        </w:rPr>
        <w:t>Torta</w:t>
      </w:r>
      <w:proofErr w:type="spellEnd"/>
      <w:r w:rsidRPr="00E02401">
        <w:rPr>
          <w:rFonts w:ascii="Futura Std Light" w:hAnsi="Futura Std Light"/>
        </w:rPr>
        <w:t xml:space="preserve">, Grilled Chicken, Avocado, Alfalfa, Fig Jam, Toasted </w:t>
      </w:r>
      <w:proofErr w:type="spellStart"/>
      <w:r w:rsidRPr="00E02401">
        <w:rPr>
          <w:rFonts w:ascii="Futura Std Light" w:hAnsi="Futura Std Light"/>
        </w:rPr>
        <w:t>Pepitas</w:t>
      </w:r>
      <w:proofErr w:type="spellEnd"/>
      <w:r w:rsidRPr="00E02401">
        <w:rPr>
          <w:rFonts w:ascii="Futura Std Light" w:hAnsi="Futura Std Light"/>
        </w:rPr>
        <w:t>, Tomatoes</w:t>
      </w:r>
    </w:p>
    <w:p w14:paraId="46B7F25C" w14:textId="77777777" w:rsidR="000052B5" w:rsidRPr="00E02401" w:rsidRDefault="000052B5" w:rsidP="000052B5">
      <w:pPr>
        <w:pStyle w:val="MenuDescription"/>
        <w:rPr>
          <w:sz w:val="16"/>
        </w:rPr>
      </w:pPr>
    </w:p>
    <w:p w14:paraId="22B76712" w14:textId="0A6AECE5" w:rsidR="00566AAF" w:rsidRPr="00E02401" w:rsidRDefault="00566AAF" w:rsidP="00566AAF">
      <w:pPr>
        <w:pStyle w:val="MenuTitle"/>
      </w:pPr>
      <w:r w:rsidRPr="00E02401">
        <w:t>Cheeseburger | 1</w:t>
      </w:r>
      <w:r w:rsidR="000052B5" w:rsidRPr="00E02401">
        <w:t>2</w:t>
      </w:r>
    </w:p>
    <w:p w14:paraId="3AE5975A" w14:textId="0F7A118A" w:rsidR="00566AAF" w:rsidRPr="00E02401" w:rsidRDefault="00F06863" w:rsidP="00566AAF">
      <w:pPr>
        <w:pStyle w:val="MenuDescription"/>
        <w:rPr>
          <w:sz w:val="22"/>
        </w:rPr>
      </w:pPr>
      <w:r>
        <w:rPr>
          <w:sz w:val="22"/>
        </w:rPr>
        <w:t xml:space="preserve">½ </w:t>
      </w:r>
      <w:proofErr w:type="spellStart"/>
      <w:r>
        <w:rPr>
          <w:sz w:val="22"/>
        </w:rPr>
        <w:t>lb</w:t>
      </w:r>
      <w:bookmarkStart w:id="2" w:name="_GoBack"/>
      <w:bookmarkEnd w:id="2"/>
      <w:proofErr w:type="spellEnd"/>
      <w:r w:rsidR="00D41EDD">
        <w:rPr>
          <w:sz w:val="22"/>
        </w:rPr>
        <w:t xml:space="preserve"> </w:t>
      </w:r>
      <w:r w:rsidR="00E02401" w:rsidRPr="00E02401">
        <w:rPr>
          <w:sz w:val="22"/>
        </w:rPr>
        <w:t xml:space="preserve">Snake River American </w:t>
      </w:r>
      <w:proofErr w:type="spellStart"/>
      <w:r w:rsidR="00E02401" w:rsidRPr="00E02401">
        <w:rPr>
          <w:sz w:val="22"/>
        </w:rPr>
        <w:t>Wagyu</w:t>
      </w:r>
      <w:proofErr w:type="spellEnd"/>
      <w:r w:rsidR="00E02401" w:rsidRPr="00E02401">
        <w:rPr>
          <w:sz w:val="22"/>
        </w:rPr>
        <w:t xml:space="preserve"> Beef, </w:t>
      </w:r>
      <w:r w:rsidR="000052B5" w:rsidRPr="00E02401">
        <w:rPr>
          <w:sz w:val="22"/>
        </w:rPr>
        <w:t>Tomato, Caramelized Onion, Pickles, Lettuce, Crush Sauce</w:t>
      </w:r>
    </w:p>
    <w:bookmarkEnd w:id="1"/>
    <w:p w14:paraId="25868E7C" w14:textId="77777777" w:rsidR="00566AAF" w:rsidRPr="00E02401" w:rsidRDefault="00566AAF" w:rsidP="00566AAF">
      <w:pPr>
        <w:pStyle w:val="MenuDescription"/>
        <w:rPr>
          <w:sz w:val="16"/>
        </w:rPr>
      </w:pPr>
    </w:p>
    <w:p w14:paraId="3614E784" w14:textId="0102BDE5" w:rsidR="00566AAF" w:rsidRPr="00E02401" w:rsidRDefault="00566AAF" w:rsidP="00566AAF">
      <w:pPr>
        <w:pStyle w:val="MenuTitle"/>
      </w:pPr>
      <w:r w:rsidRPr="00E02401">
        <w:t xml:space="preserve">Oaks Short Rib </w:t>
      </w:r>
      <w:r w:rsidR="000052B5" w:rsidRPr="00E02401">
        <w:t>Grilled Cheese</w:t>
      </w:r>
      <w:r w:rsidRPr="00E02401">
        <w:t xml:space="preserve"> | 16</w:t>
      </w:r>
    </w:p>
    <w:p w14:paraId="406F51E5" w14:textId="086053E8" w:rsidR="00566AAF" w:rsidRPr="00E02401" w:rsidRDefault="000052B5" w:rsidP="00F04EDE">
      <w:pPr>
        <w:pStyle w:val="MenuTitle"/>
        <w:rPr>
          <w:rFonts w:ascii="Futura Std Light" w:hAnsi="Futura Std Light"/>
        </w:rPr>
      </w:pPr>
      <w:r w:rsidRPr="00E02401">
        <w:rPr>
          <w:rFonts w:ascii="Futura Std Light" w:hAnsi="Futura Std Light"/>
        </w:rPr>
        <w:t>Caramelized Onions, Melted Cheese, Raisin Chutney, Arugula, Sourdough</w:t>
      </w:r>
    </w:p>
    <w:p w14:paraId="6C595037" w14:textId="77777777" w:rsidR="000052B5" w:rsidRPr="00E02401" w:rsidRDefault="000052B5" w:rsidP="000052B5">
      <w:pPr>
        <w:pStyle w:val="MenuDescription"/>
        <w:rPr>
          <w:sz w:val="16"/>
        </w:rPr>
      </w:pPr>
    </w:p>
    <w:p w14:paraId="0EB99FF5" w14:textId="31B4C700" w:rsidR="00CF3978" w:rsidRPr="00E02401" w:rsidRDefault="00CF3978" w:rsidP="00F04EDE">
      <w:pPr>
        <w:pStyle w:val="MenuTitle"/>
      </w:pPr>
      <w:r w:rsidRPr="00E02401">
        <w:t>Turkey Club</w:t>
      </w:r>
      <w:r w:rsidR="000052B5" w:rsidRPr="00E02401">
        <w:t xml:space="preserve"> Sandwich</w:t>
      </w:r>
      <w:r w:rsidRPr="00E02401">
        <w:t xml:space="preserve"> | 13</w:t>
      </w:r>
    </w:p>
    <w:p w14:paraId="2EFE9724" w14:textId="099C2603" w:rsidR="00CF3978" w:rsidRDefault="000052B5" w:rsidP="00F04EDE">
      <w:pPr>
        <w:pStyle w:val="MenuDescription"/>
        <w:rPr>
          <w:sz w:val="22"/>
        </w:rPr>
      </w:pPr>
      <w:r w:rsidRPr="00E02401">
        <w:rPr>
          <w:sz w:val="22"/>
        </w:rPr>
        <w:t>Provolone, Bacon, Tomato, Lettuce, Mustard, Mayo, Sourdough</w:t>
      </w:r>
    </w:p>
    <w:p w14:paraId="466AFCA8" w14:textId="116BA262" w:rsidR="00B15CBC" w:rsidRDefault="00B15CBC" w:rsidP="00F04EDE">
      <w:pPr>
        <w:pStyle w:val="MenuDescription"/>
        <w:rPr>
          <w:sz w:val="22"/>
        </w:rPr>
      </w:pPr>
    </w:p>
    <w:p w14:paraId="090A2056" w14:textId="53C35682" w:rsidR="00B15CBC" w:rsidRPr="00E02401" w:rsidRDefault="00B15CBC" w:rsidP="00B15CBC">
      <w:pPr>
        <w:pStyle w:val="MenuTitle"/>
      </w:pPr>
      <w:r w:rsidRPr="00B15CBC">
        <w:t xml:space="preserve">Lumberjack Sandwich </w:t>
      </w:r>
      <w:r w:rsidRPr="00E02401">
        <w:t>| 1</w:t>
      </w:r>
      <w:r w:rsidR="00D41EDD">
        <w:t>6</w:t>
      </w:r>
    </w:p>
    <w:p w14:paraId="69414BE9" w14:textId="61DADE1C" w:rsidR="00B15CBC" w:rsidRPr="00E02401" w:rsidRDefault="00B15CBC" w:rsidP="00F04EDE">
      <w:pPr>
        <w:pStyle w:val="MenuDescription"/>
        <w:rPr>
          <w:sz w:val="22"/>
        </w:rPr>
      </w:pPr>
      <w:r w:rsidRPr="00B15CBC">
        <w:rPr>
          <w:sz w:val="22"/>
        </w:rPr>
        <w:t>Turkey, Roast Beef, Ham, Provolone, Bacon, Avocado, Brioche, Tomato, Shaved</w:t>
      </w:r>
      <w:r>
        <w:rPr>
          <w:sz w:val="22"/>
        </w:rPr>
        <w:t xml:space="preserve"> Onion, Lettuce, Tomato, Mayo, </w:t>
      </w:r>
      <w:r w:rsidRPr="00B15CBC">
        <w:rPr>
          <w:sz w:val="22"/>
        </w:rPr>
        <w:t>Mustard</w:t>
      </w:r>
    </w:p>
    <w:p w14:paraId="57830CF8" w14:textId="77777777" w:rsidR="000052B5" w:rsidRPr="00E02401" w:rsidRDefault="000052B5" w:rsidP="00F04EDE">
      <w:pPr>
        <w:pStyle w:val="MenuDescription"/>
        <w:rPr>
          <w:sz w:val="16"/>
        </w:rPr>
      </w:pPr>
    </w:p>
    <w:p w14:paraId="079037D7" w14:textId="77777777" w:rsidR="00566AAF" w:rsidRPr="00E02401" w:rsidRDefault="00566AAF" w:rsidP="00566AAF">
      <w:pPr>
        <w:pStyle w:val="MenuHeadline"/>
      </w:pPr>
      <w:bookmarkStart w:id="3" w:name="_Hlk526896126"/>
      <w:r w:rsidRPr="00E02401">
        <w:rPr>
          <w:sz w:val="32"/>
        </w:rPr>
        <w:t>ENTREES</w:t>
      </w:r>
    </w:p>
    <w:p w14:paraId="18E5FAE2" w14:textId="77777777" w:rsidR="00566AAF" w:rsidRPr="00E02401" w:rsidRDefault="00566AAF" w:rsidP="00566AAF">
      <w:pPr>
        <w:pStyle w:val="MenuDescription"/>
        <w:rPr>
          <w:sz w:val="16"/>
        </w:rPr>
      </w:pPr>
    </w:p>
    <w:p w14:paraId="49D67AF4" w14:textId="52292E02" w:rsidR="00566AAF" w:rsidRPr="00E02401" w:rsidRDefault="00566AAF" w:rsidP="00566AAF">
      <w:pPr>
        <w:pStyle w:val="MenuTitle"/>
      </w:pPr>
      <w:r w:rsidRPr="00E02401">
        <w:t>Fish &amp; Chips | 1</w:t>
      </w:r>
      <w:r w:rsidR="000052B5" w:rsidRPr="00E02401">
        <w:t>6</w:t>
      </w:r>
    </w:p>
    <w:bookmarkEnd w:id="3"/>
    <w:p w14:paraId="261A0F73" w14:textId="5FB3834C" w:rsidR="00CF3978" w:rsidRPr="00E02401" w:rsidRDefault="000052B5" w:rsidP="00F04EDE">
      <w:pPr>
        <w:pStyle w:val="MenuDescription"/>
        <w:rPr>
          <w:sz w:val="22"/>
        </w:rPr>
      </w:pPr>
      <w:r w:rsidRPr="00E02401">
        <w:rPr>
          <w:sz w:val="22"/>
        </w:rPr>
        <w:t>Atlantic Cod, Beer Batter, Fat Fries, Tartar Sauce, Malt Vinegar, Grilled Lemon</w:t>
      </w:r>
    </w:p>
    <w:p w14:paraId="04C0D7E6" w14:textId="77777777" w:rsidR="000052B5" w:rsidRPr="00E02401" w:rsidRDefault="000052B5" w:rsidP="00F04EDE">
      <w:pPr>
        <w:pStyle w:val="MenuDescription"/>
        <w:rPr>
          <w:sz w:val="16"/>
        </w:rPr>
      </w:pPr>
    </w:p>
    <w:p w14:paraId="50CF6327" w14:textId="32D5C5B2" w:rsidR="00CF3978" w:rsidRPr="00E02401" w:rsidRDefault="000052B5" w:rsidP="00F04EDE">
      <w:pPr>
        <w:pStyle w:val="MenuTitle"/>
      </w:pPr>
      <w:r w:rsidRPr="00E02401">
        <w:t>Seared Salmon</w:t>
      </w:r>
      <w:r w:rsidR="00CF3978" w:rsidRPr="00E02401">
        <w:t xml:space="preserve"> | </w:t>
      </w:r>
      <w:r w:rsidRPr="00E02401">
        <w:t>18</w:t>
      </w:r>
    </w:p>
    <w:p w14:paraId="277ACA0F" w14:textId="65EA1025" w:rsidR="00CF3978" w:rsidRPr="00E02401" w:rsidRDefault="000052B5" w:rsidP="00F04EDE">
      <w:pPr>
        <w:pStyle w:val="MenuDescription"/>
        <w:rPr>
          <w:sz w:val="22"/>
        </w:rPr>
      </w:pPr>
      <w:r w:rsidRPr="00E02401">
        <w:rPr>
          <w:sz w:val="22"/>
        </w:rPr>
        <w:t xml:space="preserve">Farro, Cucumber, Roasted Bell Pepper, Red Onion, Parsley, Mediterranean Olives, Greek Vinaigrette  </w:t>
      </w:r>
    </w:p>
    <w:p w14:paraId="5F7A410B" w14:textId="77777777" w:rsidR="000052B5" w:rsidRPr="00E02401" w:rsidRDefault="000052B5" w:rsidP="00F04EDE">
      <w:pPr>
        <w:pStyle w:val="MenuDescription"/>
        <w:rPr>
          <w:sz w:val="16"/>
        </w:rPr>
      </w:pPr>
    </w:p>
    <w:p w14:paraId="2CA67273" w14:textId="7D55B5FD" w:rsidR="00CF3978" w:rsidRPr="00E02401" w:rsidRDefault="00CF3978" w:rsidP="00F04EDE">
      <w:pPr>
        <w:pStyle w:val="MenuTitle"/>
      </w:pPr>
      <w:r w:rsidRPr="00E02401">
        <w:t xml:space="preserve">Penne Rigate | </w:t>
      </w:r>
      <w:r w:rsidR="000052B5" w:rsidRPr="00E02401">
        <w:t>17</w:t>
      </w:r>
    </w:p>
    <w:p w14:paraId="67522CE0" w14:textId="60C9C42B" w:rsidR="00CF3978" w:rsidRPr="00E02401" w:rsidRDefault="000052B5" w:rsidP="00F04EDE">
      <w:pPr>
        <w:pStyle w:val="MenuDescription"/>
        <w:rPr>
          <w:sz w:val="22"/>
        </w:rPr>
      </w:pPr>
      <w:r w:rsidRPr="00E02401">
        <w:rPr>
          <w:sz w:val="22"/>
        </w:rPr>
        <w:t>Italian Sausage, Italian Kale, Sun Dried Tomato, Parmesan Cheese, Butter Lemon</w:t>
      </w:r>
    </w:p>
    <w:p w14:paraId="37778B60" w14:textId="77777777" w:rsidR="000052B5" w:rsidRPr="00E02401" w:rsidRDefault="000052B5" w:rsidP="00F04EDE">
      <w:pPr>
        <w:pStyle w:val="MenuDescription"/>
        <w:rPr>
          <w:sz w:val="16"/>
        </w:rPr>
      </w:pPr>
    </w:p>
    <w:p w14:paraId="42BAF977" w14:textId="57547497" w:rsidR="00566AAF" w:rsidRPr="00E02401" w:rsidRDefault="00CD0801" w:rsidP="00566AAF">
      <w:pPr>
        <w:pStyle w:val="MenuHeadline"/>
      </w:pPr>
      <w:r w:rsidRPr="00E02401">
        <w:rPr>
          <w:sz w:val="32"/>
        </w:rPr>
        <w:t>SIDES</w:t>
      </w:r>
    </w:p>
    <w:p w14:paraId="42452926" w14:textId="77777777" w:rsidR="00CD0801" w:rsidRPr="00E02401" w:rsidRDefault="00CD0801" w:rsidP="00CD0801">
      <w:pPr>
        <w:pStyle w:val="MenuTitle"/>
        <w:rPr>
          <w:sz w:val="20"/>
        </w:rPr>
      </w:pPr>
    </w:p>
    <w:p w14:paraId="182D816E" w14:textId="0B988081" w:rsidR="00CD0801" w:rsidRPr="00E02401" w:rsidRDefault="00CD0801" w:rsidP="00CD0801">
      <w:pPr>
        <w:pStyle w:val="MenuTitle"/>
        <w:rPr>
          <w:sz w:val="20"/>
        </w:rPr>
      </w:pPr>
      <w:r w:rsidRPr="00E02401">
        <w:rPr>
          <w:sz w:val="20"/>
        </w:rPr>
        <w:t>Fruit Cup | 3</w:t>
      </w:r>
      <w:r w:rsidRPr="00E02401">
        <w:rPr>
          <w:sz w:val="20"/>
        </w:rPr>
        <w:tab/>
      </w:r>
      <w:r w:rsidRPr="00E02401">
        <w:rPr>
          <w:sz w:val="20"/>
        </w:rPr>
        <w:tab/>
        <w:t>Side Salad | 3</w:t>
      </w:r>
    </w:p>
    <w:p w14:paraId="73C7DBCB" w14:textId="10FBAFF7" w:rsidR="00CD0801" w:rsidRPr="00E02401" w:rsidRDefault="00CD0801" w:rsidP="00CD0801">
      <w:pPr>
        <w:pStyle w:val="MenuTitle"/>
        <w:rPr>
          <w:sz w:val="20"/>
        </w:rPr>
      </w:pPr>
      <w:r w:rsidRPr="00E02401">
        <w:rPr>
          <w:sz w:val="20"/>
        </w:rPr>
        <w:t>Kettle Chips | 3</w:t>
      </w:r>
      <w:r w:rsidRPr="00E02401">
        <w:rPr>
          <w:sz w:val="20"/>
        </w:rPr>
        <w:tab/>
        <w:t>Fat Fries | 3</w:t>
      </w:r>
    </w:p>
    <w:p w14:paraId="2A9BC60D" w14:textId="15039A95" w:rsidR="00CD0801" w:rsidRPr="00E02401" w:rsidRDefault="00CD0801" w:rsidP="00CD0801">
      <w:pPr>
        <w:pStyle w:val="MenuTitle"/>
        <w:rPr>
          <w:sz w:val="20"/>
        </w:rPr>
      </w:pPr>
      <w:r w:rsidRPr="00E02401">
        <w:rPr>
          <w:sz w:val="20"/>
        </w:rPr>
        <w:t>Crispy Fries | 4</w:t>
      </w:r>
      <w:r w:rsidRPr="00E02401">
        <w:rPr>
          <w:sz w:val="20"/>
        </w:rPr>
        <w:tab/>
        <w:t>Sweet Potato Fries | 4</w:t>
      </w:r>
    </w:p>
    <w:p w14:paraId="7C2D5A65" w14:textId="3AB226DB" w:rsidR="00FD433A" w:rsidRPr="00E02401" w:rsidRDefault="00CD0801" w:rsidP="00CD0801">
      <w:pPr>
        <w:pStyle w:val="MenuTitle"/>
        <w:rPr>
          <w:sz w:val="20"/>
        </w:rPr>
      </w:pPr>
      <w:r w:rsidRPr="00E02401">
        <w:rPr>
          <w:sz w:val="20"/>
        </w:rPr>
        <w:t>Truffle Fries | 6</w:t>
      </w:r>
      <w:r w:rsidRPr="00E02401">
        <w:rPr>
          <w:sz w:val="20"/>
        </w:rPr>
        <w:tab/>
        <w:t>Onion Rings | 5</w:t>
      </w:r>
    </w:p>
    <w:p w14:paraId="63F2DB79" w14:textId="77777777" w:rsidR="00566AAF" w:rsidRPr="00E02401" w:rsidRDefault="00566AAF" w:rsidP="00566AAF">
      <w:pPr>
        <w:pStyle w:val="MenuTitle"/>
        <w:rPr>
          <w:sz w:val="20"/>
        </w:rPr>
      </w:pPr>
      <w:r w:rsidRPr="00E02401">
        <w:rPr>
          <w:sz w:val="20"/>
        </w:rPr>
        <w:t>Cali’ Tater Tots | 6</w:t>
      </w:r>
    </w:p>
    <w:p w14:paraId="76DA98E1" w14:textId="77777777" w:rsidR="00566AAF" w:rsidRPr="00E02401" w:rsidRDefault="00566AAF" w:rsidP="00566AAF">
      <w:pPr>
        <w:pStyle w:val="MenuTitle"/>
        <w:rPr>
          <w:rFonts w:ascii="Futura Std Light" w:hAnsi="Futura Std Light"/>
          <w:sz w:val="20"/>
        </w:rPr>
      </w:pPr>
      <w:r w:rsidRPr="00E02401">
        <w:rPr>
          <w:rFonts w:ascii="Futura Std Light" w:hAnsi="Futura Std Light"/>
          <w:sz w:val="20"/>
        </w:rPr>
        <w:t>Sriracha-Aioli, Scallion, Onions, Cheddar</w:t>
      </w:r>
    </w:p>
    <w:p w14:paraId="4E37F831" w14:textId="77777777" w:rsidR="00A34999" w:rsidRPr="00A011C8" w:rsidRDefault="00A34999" w:rsidP="00A34999">
      <w:pPr>
        <w:pStyle w:val="MenuDescription"/>
        <w:rPr>
          <w:sz w:val="14"/>
        </w:rPr>
      </w:pPr>
    </w:p>
    <w:sectPr w:rsidR="00A34999" w:rsidRPr="00A011C8" w:rsidSect="00A34999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4C5C55" w14:textId="77777777" w:rsidR="00151E6E" w:rsidRDefault="00151E6E" w:rsidP="00A34999">
      <w:pPr>
        <w:spacing w:after="0" w:line="240" w:lineRule="auto"/>
      </w:pPr>
      <w:r>
        <w:separator/>
      </w:r>
    </w:p>
  </w:endnote>
  <w:endnote w:type="continuationSeparator" w:id="0">
    <w:p w14:paraId="691FE67A" w14:textId="77777777" w:rsidR="00151E6E" w:rsidRDefault="00151E6E" w:rsidP="00A349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Std Condensed">
    <w:altName w:val="Arial Narrow"/>
    <w:panose1 w:val="020B050602020403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ajan Pro">
    <w:altName w:val="Georgia"/>
    <w:panose1 w:val="02020502050506020301"/>
    <w:charset w:val="00"/>
    <w:family w:val="roman"/>
    <w:pitch w:val="variable"/>
    <w:sig w:usb0="800000AF" w:usb1="5000204B" w:usb2="00000000" w:usb3="00000000" w:csb0="0000009B" w:csb1="00000000"/>
  </w:font>
  <w:font w:name="Futura Std Light">
    <w:altName w:val="Leelawadee UI Semilight"/>
    <w:panose1 w:val="020B0402020204020303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EF419" w14:textId="37E25AD4" w:rsidR="00A34999" w:rsidRPr="00A34999" w:rsidRDefault="00A34999">
    <w:pPr>
      <w:pStyle w:val="Footer"/>
      <w:rPr>
        <w:sz w:val="16"/>
      </w:rPr>
    </w:pPr>
    <w:r>
      <w:rPr>
        <w:sz w:val="16"/>
      </w:rPr>
      <w:t>***</w:t>
    </w:r>
    <w:r w:rsidRPr="00871064">
      <w:rPr>
        <w:sz w:val="16"/>
      </w:rPr>
      <w:t>Consuming raw or undercooked meats, poultry, seafood, shellfish or eggs may increase</w:t>
    </w:r>
    <w:r>
      <w:rPr>
        <w:sz w:val="16"/>
      </w:rPr>
      <w:t xml:space="preserve"> your risk of food borne illness, especially if you have certain medical conditions. Please inform your server if you have any food allergies or dietary restriction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95CE94" w14:textId="77777777" w:rsidR="00151E6E" w:rsidRDefault="00151E6E" w:rsidP="00A34999">
      <w:pPr>
        <w:spacing w:after="0" w:line="240" w:lineRule="auto"/>
      </w:pPr>
      <w:r>
        <w:separator/>
      </w:r>
    </w:p>
  </w:footnote>
  <w:footnote w:type="continuationSeparator" w:id="0">
    <w:p w14:paraId="758BEF4E" w14:textId="77777777" w:rsidR="00151E6E" w:rsidRDefault="00151E6E" w:rsidP="00A349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rIwMDIzMzU3MDNU0lEKTi0uzszPAykwqgUAl3/coiwAAAA="/>
  </w:docVars>
  <w:rsids>
    <w:rsidRoot w:val="00CF3978"/>
    <w:rsid w:val="000052B5"/>
    <w:rsid w:val="00070319"/>
    <w:rsid w:val="00122D34"/>
    <w:rsid w:val="00151E6E"/>
    <w:rsid w:val="001933AA"/>
    <w:rsid w:val="002F6479"/>
    <w:rsid w:val="004821D0"/>
    <w:rsid w:val="00566AAF"/>
    <w:rsid w:val="007969A7"/>
    <w:rsid w:val="00907831"/>
    <w:rsid w:val="00A011C8"/>
    <w:rsid w:val="00A34999"/>
    <w:rsid w:val="00B15CBC"/>
    <w:rsid w:val="00BA42A2"/>
    <w:rsid w:val="00CD0801"/>
    <w:rsid w:val="00CF3978"/>
    <w:rsid w:val="00D41EDD"/>
    <w:rsid w:val="00E02401"/>
    <w:rsid w:val="00F04EDE"/>
    <w:rsid w:val="00F06863"/>
    <w:rsid w:val="00FD4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E35EE"/>
  <w15:chartTrackingRefBased/>
  <w15:docId w15:val="{2BD7FEB9-4389-4DEC-8348-E37588902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nuHeadline">
    <w:name w:val="Menu Headline"/>
    <w:basedOn w:val="Normal"/>
    <w:link w:val="MenuHeadlineChar"/>
    <w:qFormat/>
    <w:rsid w:val="00CF3978"/>
    <w:pPr>
      <w:spacing w:after="0" w:line="240" w:lineRule="auto"/>
    </w:pPr>
    <w:rPr>
      <w:rFonts w:ascii="Futura Std Condensed" w:hAnsi="Futura Std Condensed" w:cstheme="majorHAnsi"/>
      <w:b/>
      <w:color w:val="4472C4" w:themeColor="accent1"/>
      <w:spacing w:val="40"/>
      <w:sz w:val="28"/>
      <w:szCs w:val="20"/>
    </w:rPr>
  </w:style>
  <w:style w:type="paragraph" w:customStyle="1" w:styleId="MenuTitle">
    <w:name w:val="Menu Title"/>
    <w:basedOn w:val="Normal"/>
    <w:link w:val="MenuTitleChar"/>
    <w:qFormat/>
    <w:rsid w:val="00CF3978"/>
    <w:pPr>
      <w:spacing w:after="0" w:line="240" w:lineRule="auto"/>
    </w:pPr>
    <w:rPr>
      <w:rFonts w:ascii="Trajan Pro" w:hAnsi="Trajan Pro" w:cstheme="majorHAnsi"/>
      <w:szCs w:val="18"/>
    </w:rPr>
  </w:style>
  <w:style w:type="character" w:customStyle="1" w:styleId="MenuHeadlineChar">
    <w:name w:val="Menu Headline Char"/>
    <w:basedOn w:val="DefaultParagraphFont"/>
    <w:link w:val="MenuHeadline"/>
    <w:rsid w:val="00CF3978"/>
    <w:rPr>
      <w:rFonts w:ascii="Futura Std Condensed" w:hAnsi="Futura Std Condensed" w:cstheme="majorHAnsi"/>
      <w:b/>
      <w:color w:val="4472C4" w:themeColor="accent1"/>
      <w:spacing w:val="40"/>
      <w:sz w:val="28"/>
      <w:szCs w:val="20"/>
    </w:rPr>
  </w:style>
  <w:style w:type="paragraph" w:customStyle="1" w:styleId="MenuDescription">
    <w:name w:val="Menu Description"/>
    <w:basedOn w:val="Normal"/>
    <w:link w:val="MenuDescriptionChar"/>
    <w:qFormat/>
    <w:rsid w:val="00CF3978"/>
    <w:pPr>
      <w:spacing w:after="0" w:line="240" w:lineRule="auto"/>
    </w:pPr>
    <w:rPr>
      <w:rFonts w:ascii="Futura Std Light" w:hAnsi="Futura Std Light" w:cstheme="majorHAnsi"/>
      <w:sz w:val="20"/>
      <w:szCs w:val="18"/>
    </w:rPr>
  </w:style>
  <w:style w:type="character" w:customStyle="1" w:styleId="MenuTitleChar">
    <w:name w:val="Menu Title Char"/>
    <w:basedOn w:val="DefaultParagraphFont"/>
    <w:link w:val="MenuTitle"/>
    <w:rsid w:val="00CF3978"/>
    <w:rPr>
      <w:rFonts w:ascii="Trajan Pro" w:hAnsi="Trajan Pro" w:cstheme="majorHAnsi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2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enuDescriptionChar">
    <w:name w:val="Menu Description Char"/>
    <w:basedOn w:val="DefaultParagraphFont"/>
    <w:link w:val="MenuDescription"/>
    <w:rsid w:val="00CF3978"/>
    <w:rPr>
      <w:rFonts w:ascii="Futura Std Light" w:hAnsi="Futura Std Light" w:cstheme="majorHAnsi"/>
      <w:sz w:val="20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2A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349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4999"/>
  </w:style>
  <w:style w:type="paragraph" w:styleId="Footer">
    <w:name w:val="footer"/>
    <w:basedOn w:val="Normal"/>
    <w:link w:val="FooterChar"/>
    <w:uiPriority w:val="99"/>
    <w:unhideWhenUsed/>
    <w:rsid w:val="00A349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49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O'Brien</dc:creator>
  <cp:keywords/>
  <dc:description/>
  <cp:lastModifiedBy>Justin Obrien</cp:lastModifiedBy>
  <cp:revision>6</cp:revision>
  <cp:lastPrinted>2018-12-10T01:58:00Z</cp:lastPrinted>
  <dcterms:created xsi:type="dcterms:W3CDTF">2018-12-08T05:25:00Z</dcterms:created>
  <dcterms:modified xsi:type="dcterms:W3CDTF">2018-12-10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90223696</vt:i4>
  </property>
</Properties>
</file>